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3"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Company Name] in New Zealand Wellington. As a creative professional with a passion for visual storytelling and a deep understanding of design principles, I am eager to contribute my skills to an organization that values innovation and excellence. New Zealand Wellington, with its vibrant creative community and dynamic business environment, represents an ideal place for me to grow as a Graphic Designer while making meaningful contributions to your team.</w:t>
      </w:r>
    </w:p>
    <w:p>
      <w:pPr>
        <w:pStyle w:val="BodyText"/>
      </w:pPr>
      <w:r>
        <w:t xml:space="preserve">With over [X years] of experience in graphic design, I have developed a strong portfolio that reflects my ability to translate ideas into compelling visual solutions. My expertise spans across branding, web and print design, editorial layouts, and digital illustration. Whether creating logos that embody a brand's identity or designing user-friendly interfaces for websites and applications, I approach each project with a focus on functionality, aesthetics, and audience engagement. In New Zealand Wellington's competitive creative sector, I believe my adaptability and attention to detail will align seamlessly with your company's goals.</w:t>
      </w:r>
    </w:p>
    <w:bookmarkStart w:id="20" w:name="why-new-zealand-wellington"/>
    <w:p>
      <w:pPr>
        <w:pStyle w:val="Heading2"/>
      </w:pPr>
      <w:r>
        <w:t xml:space="preserve">Why New Zealand Wellington?</w:t>
      </w:r>
    </w:p>
    <w:p>
      <w:pPr>
        <w:pStyle w:val="FirstParagraph"/>
      </w:pPr>
      <w:r>
        <w:t xml:space="preserve">New Zealand Wellington is more than just a location—it is a hub of creativity, innovation, and cultural richness. The city’s unique blend of natural beauty, progressive thinking, and thriving design scene has long inspired me. As a Graphic Designer in this region, I am excited about the opportunity to collaborate with local businesses, artists, and organizations that are shaping the future of New Zealand’s creative industry. Wellington’s reputation as a center for film, technology, and design makes it an ideal place to leverage my skills and contribute to projects that have both local and global impact.</w:t>
      </w:r>
    </w:p>
    <w:p>
      <w:pPr>
        <w:pStyle w:val="BodyText"/>
      </w:pPr>
      <w:r>
        <w:t xml:space="preserve">My work is deeply influenced by the values of sustainability, inclusivity, and community-driven design—principles that resonate strongly with Wellington’s ethos. I have followed [Company Name]’s commitment to [mention a specific value or project related to the company], and I am particularly drawn to your mission of [insert relevant detail]. As a Graphic Designer, I aim not only to create visually stunning work but also to ensure that every design serves a purpose and connects with its intended audience. This aligns perfectly with the innovative spirit of Wellington’s design community.</w:t>
      </w:r>
    </w:p>
    <w:bookmarkEnd w:id="20"/>
    <w:bookmarkStart w:id="21" w:name="my-skills-and-experience"/>
    <w:p>
      <w:pPr>
        <w:pStyle w:val="Heading2"/>
      </w:pPr>
      <w:r>
        <w:t xml:space="preserve">My Skills and Experience</w:t>
      </w:r>
    </w:p>
    <w:p>
      <w:pPr>
        <w:pStyle w:val="FirstParagraph"/>
      </w:pPr>
      <w:r>
        <w:t xml:space="preserve">As a Graphic Designer, I bring a diverse skill set that includes proficiency in Adobe Creative Suite (Photoshop, Illustrator, InDesign), Figma, and other digital tools. My ability to conceptualize and execute designs from concept to final output ensures that projects are delivered on time and with exceptional quality. I have experience working with clients across various industries, including technology, education, non-profits, and the arts. This exposure has allowed me to develop a versatile approach that balances creativity with practicality.</w:t>
      </w:r>
    </w:p>
    <w:p>
      <w:pPr>
        <w:pStyle w:val="BodyText"/>
      </w:pPr>
      <w:r>
        <w:t xml:space="preserve">In my previous role as a Graphic Designer at [Previous Company Name], I was responsible for managing end-to-end design projects for both internal and external clients. This included creating branding materials, social media assets, marketing collateral, and website graphics. One of my most rewarding projects involved designing a comprehensive rebranding package for a local startup, which resulted in a 30% increase in brand recognition within six months. I take pride in my ability to understand client needs and translate them into visual narratives that resonate with their target audience.</w:t>
      </w:r>
    </w:p>
    <w:p>
      <w:pPr>
        <w:pStyle w:val="BodyText"/>
      </w:pPr>
      <w:r>
        <w:t xml:space="preserve">Additionally, I have experience collaborating with cross-functional teams, including copywriters, developers, and project managers. This collaborative approach ensures that design solutions are not only visually appealing but also aligned with business objectives. I am comfortable working in fast-paced environments and thrive under deadlines without compromising the quality of my work. My commitment to continuous learning keeps me updated on the latest design trends and technologies, allowing me to deliver cutting-edge solutions.</w:t>
      </w:r>
    </w:p>
    <w:bookmarkEnd w:id="21"/>
    <w:bookmarkStart w:id="22" w:name="why-company-name"/>
    <w:p>
      <w:pPr>
        <w:pStyle w:val="Heading2"/>
      </w:pPr>
      <w:r>
        <w:t xml:space="preserve">Why [Company Name]?</w:t>
      </w:r>
    </w:p>
    <w:p>
      <w:pPr>
        <w:pStyle w:val="FirstParagraph"/>
      </w:pPr>
      <w:r>
        <w:t xml:space="preserve">I am particularly drawn to [Company Name] because of its reputation for [mention specific strengths, e.g., "innovative design solutions" or "community engagement"]. As a Graphic Designer, I believe that the best work is done when creativity is paired with a clear purpose. Your company’s focus on [specific project, value, or initiative] demonstrates a commitment to excellence that I deeply respect. I am eager to bring my creative vision and technical expertise to your team and contribute to the success of your upcoming projects.</w:t>
      </w:r>
    </w:p>
    <w:p>
      <w:pPr>
        <w:pStyle w:val="BodyText"/>
      </w:pPr>
      <w:r>
        <w:t xml:space="preserve">Wellington’s creative ecosystem is known for its collaborative spirit, and I am excited about the opportunity to be part of that culture. Whether it’s designing for local businesses, supporting community initiatives, or contributing to high-profile campaigns, I am confident that my skills as a Graphic Designer will add value to [Company Name]’s mission. I am also keen to learn from the talented professionals in Wellington’s design scene and grow alongside them.</w:t>
      </w:r>
    </w:p>
    <w:p>
      <w:pPr>
        <w:pStyle w:val="BodyText"/>
      </w:pPr>
      <w:r>
        <w:t xml:space="preserve">Thank you for considering my application. I would welcome the opportunity to discuss how my background, skills, and passion for graphic design align with the needs of [Company Name]. Please feel free to contact me at [your phone number] or [your email address] at your convenience. I look forward to the possibility of contributing to your team and being part of Wellington’s dynamic creative landscape.</w:t>
      </w:r>
    </w:p>
    <w:p>
      <w:pPr>
        <w:pStyle w:val="BodyText"/>
      </w:pPr>
      <w:r>
        <w:t xml:space="preserve">Sincerely,</w:t>
      </w:r>
      <w:r>
        <w:br/>
      </w:r>
      <w: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dc:language>en</dc:language>
  <cp:keywords/>
  <dcterms:created xsi:type="dcterms:W3CDTF">2026-07-24T10:00:32Z</dcterms:created>
  <dcterms:modified xsi:type="dcterms:W3CDTF">2026-07-24T10:00:32Z</dcterms:modified>
</cp:coreProperties>
</file>

<file path=docProps/custom.xml><?xml version="1.0" encoding="utf-8"?>
<Properties xmlns="http://schemas.openxmlformats.org/officeDocument/2006/custom-properties" xmlns:vt="http://schemas.openxmlformats.org/officeDocument/2006/docPropsVTypes"/>
</file>